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D12B" w14:textId="77777777"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604091">
        <w:rPr>
          <w:rFonts w:cs="B Lotus" w:hint="cs"/>
          <w:sz w:val="24"/>
          <w:szCs w:val="24"/>
          <w:rtl/>
        </w:rPr>
        <w:t>مهندسی تولید و ژنتیک گیاهی</w:t>
      </w:r>
    </w:p>
    <w:p w14:paraId="1D8D4A72" w14:textId="6325A32B" w:rsidR="00BD24CE" w:rsidRPr="003C4A96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344EB7">
        <w:rPr>
          <w:rFonts w:cs="B Titr" w:hint="cs"/>
          <w:sz w:val="20"/>
          <w:szCs w:val="20"/>
          <w:rtl/>
        </w:rPr>
        <w:t>مدیریت اکولوژیک آفات، بیماری</w:t>
      </w:r>
      <w:r w:rsidR="00344EB7">
        <w:rPr>
          <w:rFonts w:cs="B Titr"/>
          <w:sz w:val="20"/>
          <w:szCs w:val="20"/>
          <w:rtl/>
        </w:rPr>
        <w:softHyphen/>
      </w:r>
      <w:r w:rsidR="00344EB7">
        <w:rPr>
          <w:rFonts w:cs="B Titr" w:hint="cs"/>
          <w:sz w:val="20"/>
          <w:szCs w:val="20"/>
          <w:rtl/>
        </w:rPr>
        <w:t>های گیاهی و علف</w:t>
      </w:r>
      <w:r w:rsidR="00344EB7">
        <w:rPr>
          <w:rFonts w:cs="B Titr"/>
          <w:sz w:val="20"/>
          <w:szCs w:val="20"/>
          <w:rtl/>
        </w:rPr>
        <w:softHyphen/>
      </w:r>
      <w:r w:rsidR="00344EB7">
        <w:rPr>
          <w:rFonts w:cs="B Titr" w:hint="cs"/>
          <w:sz w:val="20"/>
          <w:szCs w:val="20"/>
          <w:rtl/>
        </w:rPr>
        <w:t>های هرز</w:t>
      </w:r>
      <w:r w:rsidR="00344EB7">
        <w:rPr>
          <w:rFonts w:cs="B Lotus" w:hint="cs"/>
          <w:sz w:val="24"/>
          <w:szCs w:val="24"/>
          <w:rtl/>
        </w:rPr>
        <w:t xml:space="preserve">  </w:t>
      </w:r>
      <w:r w:rsidRPr="003C4A96">
        <w:rPr>
          <w:rFonts w:cs="B Lotus" w:hint="cs"/>
          <w:sz w:val="24"/>
          <w:szCs w:val="24"/>
          <w:rtl/>
        </w:rPr>
        <w:t>کد درس:</w:t>
      </w:r>
      <w:r w:rsidR="00344EB7">
        <w:rPr>
          <w:rFonts w:cs="B Lotus" w:hint="cs"/>
          <w:sz w:val="24"/>
          <w:szCs w:val="24"/>
          <w:rtl/>
        </w:rPr>
        <w:t xml:space="preserve"> </w:t>
      </w:r>
      <w:r w:rsidR="00FF632E">
        <w:rPr>
          <w:rFonts w:cs="B Lotus" w:hint="cs"/>
          <w:sz w:val="24"/>
          <w:szCs w:val="24"/>
          <w:rtl/>
        </w:rPr>
        <w:t>2</w:t>
      </w:r>
      <w:r w:rsidR="00344EB7">
        <w:rPr>
          <w:rFonts w:cs="B Lotus" w:hint="cs"/>
          <w:sz w:val="24"/>
          <w:szCs w:val="24"/>
          <w:rtl/>
        </w:rPr>
        <w:t>9506</w:t>
      </w:r>
      <w:r w:rsidRPr="003C4A96">
        <w:rPr>
          <w:rFonts w:cs="B Lotus" w:hint="cs"/>
          <w:sz w:val="24"/>
          <w:szCs w:val="24"/>
          <w:rtl/>
        </w:rPr>
        <w:tab/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604091">
        <w:rPr>
          <w:rFonts w:cs="B Titr" w:hint="cs"/>
          <w:sz w:val="20"/>
          <w:szCs w:val="20"/>
          <w:rtl/>
        </w:rPr>
        <w:t xml:space="preserve"> ارشد</w:t>
      </w:r>
    </w:p>
    <w:p w14:paraId="506DB993" w14:textId="2A5D0165" w:rsidR="008A1440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344EB7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344EB7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A1315D" w:rsidRPr="00A1315D">
        <w:rPr>
          <w:rFonts w:cs="B Titr" w:hint="cs"/>
          <w:sz w:val="20"/>
          <w:szCs w:val="20"/>
          <w:rtl/>
        </w:rPr>
        <w:t>0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604091">
        <w:rPr>
          <w:rFonts w:cs="B Lotus" w:hint="cs"/>
          <w:sz w:val="24"/>
          <w:szCs w:val="24"/>
          <w:rtl/>
        </w:rPr>
        <w:t>اختیار</w:t>
      </w:r>
      <w:r w:rsidR="007B10DD" w:rsidRPr="003C4A96">
        <w:rPr>
          <w:rFonts w:cs="B Lotus" w:hint="cs"/>
          <w:sz w:val="24"/>
          <w:szCs w:val="24"/>
          <w:rtl/>
        </w:rPr>
        <w:t xml:space="preserve">ی  </w:t>
      </w:r>
      <w:r w:rsidR="00344EB7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604091">
        <w:rPr>
          <w:rFonts w:cs="B Lotus" w:hint="cs"/>
          <w:sz w:val="24"/>
          <w:szCs w:val="24"/>
          <w:rtl/>
        </w:rPr>
        <w:t xml:space="preserve"> 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344EB7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14:paraId="1C752528" w14:textId="4F5057E8" w:rsidR="00BD24CE" w:rsidRDefault="00BD24CE" w:rsidP="00A013AC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344EB7">
        <w:rPr>
          <w:rFonts w:cs="B Titr" w:hint="cs"/>
          <w:sz w:val="20"/>
          <w:szCs w:val="20"/>
          <w:rtl/>
        </w:rPr>
        <w:t>1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</w:t>
      </w:r>
      <w:r w:rsidR="00344EB7">
        <w:rPr>
          <w:rFonts w:cs="B Lotus" w:hint="cs"/>
          <w:sz w:val="24"/>
          <w:szCs w:val="24"/>
          <w:rtl/>
        </w:rPr>
        <w:t>(مشترک با گروه گیاهپزشکی)</w:t>
      </w:r>
      <w:r w:rsidR="00A013AC">
        <w:rPr>
          <w:rFonts w:cs="B Lotus" w:hint="cs"/>
          <w:sz w:val="24"/>
          <w:szCs w:val="24"/>
          <w:rtl/>
        </w:rPr>
        <w:t xml:space="preserve">   دروس پیش نیاز :  </w:t>
      </w:r>
      <w:r w:rsidR="00604091">
        <w:rPr>
          <w:rFonts w:cs="B Lotus" w:hint="cs"/>
          <w:sz w:val="24"/>
          <w:szCs w:val="24"/>
          <w:rtl/>
        </w:rPr>
        <w:t>ندارد</w:t>
      </w:r>
    </w:p>
    <w:p w14:paraId="551F2075" w14:textId="2B4FC972"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D428B2">
        <w:rPr>
          <w:rFonts w:cs="B Lotus" w:hint="cs"/>
          <w:sz w:val="24"/>
          <w:szCs w:val="24"/>
          <w:rtl/>
        </w:rPr>
        <w:t xml:space="preserve"> آشنایی دانشجویان با </w:t>
      </w:r>
      <w:r w:rsidR="00344EB7">
        <w:rPr>
          <w:rFonts w:cs="B Lotus" w:hint="cs"/>
          <w:sz w:val="24"/>
          <w:szCs w:val="24"/>
          <w:rtl/>
        </w:rPr>
        <w:t>نقش و روش</w:t>
      </w:r>
      <w:r w:rsidR="00344EB7">
        <w:rPr>
          <w:rFonts w:cs="B Lotus"/>
          <w:sz w:val="24"/>
          <w:szCs w:val="24"/>
          <w:rtl/>
        </w:rPr>
        <w:softHyphen/>
      </w:r>
      <w:r w:rsidR="00344EB7">
        <w:rPr>
          <w:rFonts w:cs="B Lotus" w:hint="cs"/>
          <w:sz w:val="24"/>
          <w:szCs w:val="24"/>
          <w:rtl/>
        </w:rPr>
        <w:t>های افزایش سهم سیستم</w:t>
      </w:r>
      <w:r w:rsidR="00344EB7">
        <w:rPr>
          <w:rFonts w:cs="B Lotus"/>
          <w:sz w:val="24"/>
          <w:szCs w:val="24"/>
          <w:rtl/>
        </w:rPr>
        <w:softHyphen/>
      </w:r>
      <w:r w:rsidR="00344EB7">
        <w:rPr>
          <w:rFonts w:cs="B Lotus" w:hint="cs"/>
          <w:sz w:val="24"/>
          <w:szCs w:val="24"/>
          <w:rtl/>
        </w:rPr>
        <w:t>های طبیعی به منظور کنترل آفات و بیماری</w:t>
      </w:r>
      <w:r w:rsidR="00344EB7">
        <w:rPr>
          <w:rFonts w:cs="B Lotus"/>
          <w:sz w:val="24"/>
          <w:szCs w:val="24"/>
          <w:rtl/>
        </w:rPr>
        <w:softHyphen/>
      </w:r>
      <w:r w:rsidR="00344EB7">
        <w:rPr>
          <w:rFonts w:cs="B Lotus" w:hint="cs"/>
          <w:sz w:val="24"/>
          <w:szCs w:val="24"/>
          <w:rtl/>
        </w:rPr>
        <w:t>های گیاهی به منظور بهبود تولید محصولات زراعی</w:t>
      </w:r>
    </w:p>
    <w:p w14:paraId="262D19CC" w14:textId="77777777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14:paraId="38ABF30A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B43732A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55A5D3BF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55B916C9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14:paraId="2C80747D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37978E31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C36B32F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984F38E" w14:textId="38D73B86" w:rsidR="004B19BC" w:rsidRPr="002273FB" w:rsidRDefault="00D428B2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دمه</w:t>
            </w:r>
            <w:r w:rsidR="00344EB7">
              <w:rPr>
                <w:rFonts w:cs="B Nazanin"/>
                <w:sz w:val="24"/>
                <w:szCs w:val="24"/>
                <w:rtl/>
              </w:rPr>
              <w:softHyphen/>
            </w:r>
            <w:r w:rsidR="00344EB7">
              <w:rPr>
                <w:rFonts w:cs="B Nazanin" w:hint="cs"/>
                <w:sz w:val="24"/>
                <w:szCs w:val="24"/>
                <w:rtl/>
              </w:rPr>
              <w:t>ای بر اکولوژی علف</w:t>
            </w:r>
            <w:r w:rsidR="00344EB7">
              <w:rPr>
                <w:rFonts w:cs="B Nazanin"/>
                <w:sz w:val="24"/>
                <w:szCs w:val="24"/>
                <w:rtl/>
              </w:rPr>
              <w:softHyphen/>
            </w:r>
            <w:r w:rsidR="00344EB7">
              <w:rPr>
                <w:rFonts w:cs="B Nazanin" w:hint="cs"/>
                <w:sz w:val="24"/>
                <w:szCs w:val="24"/>
                <w:rtl/>
              </w:rPr>
              <w:t>های هرز</w:t>
            </w:r>
            <w:r w:rsidR="00A94080">
              <w:rPr>
                <w:rFonts w:cs="B Nazanin" w:hint="cs"/>
                <w:sz w:val="24"/>
                <w:szCs w:val="24"/>
                <w:rtl/>
              </w:rPr>
              <w:t xml:space="preserve">- </w:t>
            </w:r>
            <w:r w:rsidR="00A94080">
              <w:rPr>
                <w:rFonts w:cs="B Nazanin" w:hint="cs"/>
                <w:sz w:val="24"/>
                <w:szCs w:val="24"/>
                <w:rtl/>
              </w:rPr>
              <w:t>مبانی تئوریک مدیریت اکولوژیک علف</w:t>
            </w:r>
            <w:r w:rsidR="00A94080">
              <w:rPr>
                <w:rFonts w:cs="B Nazanin"/>
                <w:sz w:val="24"/>
                <w:szCs w:val="24"/>
                <w:rtl/>
              </w:rPr>
              <w:softHyphen/>
            </w:r>
            <w:r w:rsidR="00A94080">
              <w:rPr>
                <w:rFonts w:cs="B Nazanin" w:hint="cs"/>
                <w:sz w:val="24"/>
                <w:szCs w:val="24"/>
                <w:rtl/>
              </w:rPr>
              <w:t>های هرز</w:t>
            </w:r>
          </w:p>
        </w:tc>
      </w:tr>
      <w:tr w:rsidR="004B19BC" w:rsidRPr="00AE0362" w14:paraId="4674DD2B" w14:textId="77777777" w:rsidTr="00183848">
        <w:trPr>
          <w:trHeight w:val="15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701BA72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785A9BD9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719DE60" w14:textId="0CD0AA3E" w:rsidR="004B19BC" w:rsidRPr="002273FB" w:rsidRDefault="00A94080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پیش آگاهی در مدیریت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هرز و آنالیز ریسک در مدیریت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هرز</w:t>
            </w:r>
          </w:p>
        </w:tc>
      </w:tr>
      <w:tr w:rsidR="004B19BC" w:rsidRPr="00AE0362" w14:paraId="1CDAC5CC" w14:textId="77777777" w:rsidTr="00183848">
        <w:trPr>
          <w:trHeight w:val="30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C55A1BA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C2A0DA6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45A722C" w14:textId="1881389F" w:rsidR="004B19BC" w:rsidRPr="002273FB" w:rsidRDefault="00344EB7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نترل بیولوژیک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هرز</w:t>
            </w:r>
          </w:p>
        </w:tc>
      </w:tr>
      <w:tr w:rsidR="004B19BC" w:rsidRPr="00AE0362" w14:paraId="4C9C5479" w14:textId="77777777" w:rsidTr="00183848">
        <w:trPr>
          <w:trHeight w:val="13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FE2E559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0E8550B1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75431C" w14:textId="5F83CB7A" w:rsidR="004B19BC" w:rsidRPr="002273FB" w:rsidRDefault="00344EB7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زراعی، مکانیکی و فیزیک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هرز</w:t>
            </w:r>
            <w:r w:rsidR="006E1ABE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4B19BC" w:rsidRPr="00AE0362" w14:paraId="3BD42390" w14:textId="77777777" w:rsidTr="00183848">
        <w:trPr>
          <w:trHeight w:val="28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46194DA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E984271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39BB52" w14:textId="7417ED63" w:rsidR="004B19BC" w:rsidRPr="002273FB" w:rsidRDefault="00344EB7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اریف و مفاهیم مدیریت تلفیقی علف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 xml:space="preserve">های هرز، فواید و مضرات </w:t>
            </w:r>
            <w:r w:rsidR="00A94080">
              <w:rPr>
                <w:rFonts w:cs="B Nazanin" w:hint="cs"/>
                <w:sz w:val="24"/>
                <w:szCs w:val="24"/>
                <w:rtl/>
              </w:rPr>
              <w:t>مدیریت تلفیقی در مقایسه با روش</w:t>
            </w:r>
            <w:r w:rsidR="00A94080">
              <w:rPr>
                <w:rFonts w:cs="B Nazanin"/>
                <w:sz w:val="24"/>
                <w:szCs w:val="24"/>
                <w:rtl/>
              </w:rPr>
              <w:softHyphen/>
            </w:r>
            <w:r w:rsidR="00A94080">
              <w:rPr>
                <w:rFonts w:cs="B Nazanin" w:hint="cs"/>
                <w:sz w:val="24"/>
                <w:szCs w:val="24"/>
                <w:rtl/>
              </w:rPr>
              <w:t>های رایج</w:t>
            </w:r>
          </w:p>
        </w:tc>
      </w:tr>
    </w:tbl>
    <w:p w14:paraId="1E2BE59F" w14:textId="77777777"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600460">
        <w:rPr>
          <w:rFonts w:cs="B Nazanin" w:hint="cs"/>
          <w:b/>
          <w:bCs/>
          <w:sz w:val="20"/>
          <w:szCs w:val="20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14:paraId="7D6189C7" w14:textId="77777777" w:rsidTr="00DF7266">
        <w:tc>
          <w:tcPr>
            <w:tcW w:w="3196" w:type="dxa"/>
            <w:shd w:val="clear" w:color="auto" w:fill="EEECE1"/>
          </w:tcPr>
          <w:p w14:paraId="1514CF3E" w14:textId="77777777"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14:paraId="5A5F4621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14:paraId="14123A34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14:paraId="1A4FAB0B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14:paraId="50CF15E2" w14:textId="77777777" w:rsidTr="00DF7266">
        <w:tc>
          <w:tcPr>
            <w:tcW w:w="3196" w:type="dxa"/>
          </w:tcPr>
          <w:p w14:paraId="3571571D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14:paraId="5827B28C" w14:textId="2DA16E31"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</w:t>
            </w:r>
            <w:r w:rsidR="00344EB7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7</w:t>
            </w:r>
          </w:p>
        </w:tc>
        <w:tc>
          <w:tcPr>
            <w:tcW w:w="1806" w:type="dxa"/>
            <w:vAlign w:val="center"/>
          </w:tcPr>
          <w:p w14:paraId="05F99BD9" w14:textId="6296F779" w:rsidR="00720712" w:rsidRPr="00DF7266" w:rsidRDefault="00344EB7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ایان نیمسال</w:t>
            </w:r>
          </w:p>
        </w:tc>
        <w:tc>
          <w:tcPr>
            <w:tcW w:w="3260" w:type="dxa"/>
            <w:vAlign w:val="center"/>
          </w:tcPr>
          <w:p w14:paraId="53DC9864" w14:textId="77777777"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14:paraId="68D5720C" w14:textId="77777777" w:rsidTr="00DF7266">
        <w:tc>
          <w:tcPr>
            <w:tcW w:w="3196" w:type="dxa"/>
          </w:tcPr>
          <w:p w14:paraId="33876BF9" w14:textId="77777777"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14:paraId="6D46065F" w14:textId="77777777" w:rsidR="00720712" w:rsidRPr="00DF7266" w:rsidRDefault="00A44FC3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14:paraId="326F5F53" w14:textId="77777777" w:rsidR="00720712" w:rsidRPr="00DF7266" w:rsidRDefault="006E1ABE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در طول نیمسال</w:t>
            </w:r>
          </w:p>
        </w:tc>
        <w:tc>
          <w:tcPr>
            <w:tcW w:w="3260" w:type="dxa"/>
            <w:vAlign w:val="center"/>
          </w:tcPr>
          <w:p w14:paraId="75A8D3E2" w14:textId="77777777" w:rsidR="00720712" w:rsidRPr="00DF7266" w:rsidRDefault="00DF7266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وژه و تحقيق</w:t>
            </w:r>
            <w:r w:rsidR="006E1ABE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ارائه به صورت سمینار</w:t>
            </w:r>
          </w:p>
        </w:tc>
      </w:tr>
    </w:tbl>
    <w:p w14:paraId="5F851465" w14:textId="77777777"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14:paraId="0F6C3EF6" w14:textId="77777777" w:rsidR="00FF32D2" w:rsidRPr="00FF32D2" w:rsidRDefault="00B645BA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14:paraId="46B815CB" w14:textId="0E614E03" w:rsidR="00710487" w:rsidRPr="008B37DD" w:rsidRDefault="00600460" w:rsidP="008B37DD">
      <w:pPr>
        <w:bidi w:val="0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Liebman, M., Mohler, C. L. and Staver, C. P. 2004. Ecological Management of Agricultural Weeds</w:t>
      </w:r>
      <w:r w:rsidR="002204E8">
        <w:rPr>
          <w:rFonts w:asciiTheme="majorBidi" w:hAnsiTheme="majorBidi" w:cstheme="majorBidi"/>
          <w:sz w:val="20"/>
          <w:szCs w:val="20"/>
        </w:rPr>
        <w:t xml:space="preserve">. </w:t>
      </w:r>
      <w:r>
        <w:rPr>
          <w:rFonts w:asciiTheme="majorBidi" w:hAnsiTheme="majorBidi" w:cstheme="majorBidi"/>
          <w:sz w:val="20"/>
          <w:szCs w:val="20"/>
        </w:rPr>
        <w:t>Cambridge University</w:t>
      </w:r>
      <w:r w:rsidR="002204E8">
        <w:rPr>
          <w:rFonts w:asciiTheme="majorBidi" w:hAnsiTheme="majorBidi" w:cstheme="majorBidi"/>
          <w:sz w:val="20"/>
          <w:szCs w:val="20"/>
        </w:rPr>
        <w:t xml:space="preserve"> Press. </w:t>
      </w:r>
    </w:p>
    <w:p w14:paraId="008A2A01" w14:textId="02F2C48C" w:rsidR="008B37DD" w:rsidRPr="002204E8" w:rsidRDefault="008B37DD" w:rsidP="002204E8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F7A0AFB" w14:textId="2DF467A6" w:rsidR="00A013AC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2204E8">
        <w:rPr>
          <w:rFonts w:cs="B Lotus" w:hint="cs"/>
          <w:b/>
          <w:bCs/>
          <w:sz w:val="24"/>
          <w:szCs w:val="24"/>
          <w:rtl/>
        </w:rPr>
        <w:t xml:space="preserve"> الهام الهی فرد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2204E8">
        <w:rPr>
          <w:rFonts w:cs="B Lotus" w:hint="cs"/>
          <w:b/>
          <w:bCs/>
          <w:sz w:val="24"/>
          <w:szCs w:val="24"/>
          <w:rtl/>
        </w:rPr>
        <w:t>پیام پورمحمدی</w:t>
      </w:r>
    </w:p>
    <w:p w14:paraId="180415E1" w14:textId="367468F5" w:rsidR="00007368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  <w:r w:rsidR="0090472A">
        <w:rPr>
          <w:rFonts w:cs="B Lotus" w:hint="cs"/>
          <w:b/>
          <w:bCs/>
          <w:sz w:val="24"/>
          <w:szCs w:val="24"/>
          <w:rtl/>
        </w:rPr>
        <w:t xml:space="preserve"> 19/06/1402</w:t>
      </w:r>
    </w:p>
    <w:p w14:paraId="5CB49A91" w14:textId="7029EB1B" w:rsidR="00220054" w:rsidRPr="003C4A96" w:rsidRDefault="00220054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noProof/>
        </w:rPr>
        <w:drawing>
          <wp:inline distT="0" distB="0" distL="0" distR="0" wp14:anchorId="169DEB3F" wp14:editId="1463B09B">
            <wp:extent cx="1263650" cy="572423"/>
            <wp:effectExtent l="0" t="0" r="0" b="0"/>
            <wp:docPr id="1611588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01" cy="573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0054" w:rsidRPr="003C4A96" w:rsidSect="00FF32D2">
      <w:headerReference w:type="default" r:id="rId9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CFC14" w14:textId="77777777" w:rsidR="00EB31EB" w:rsidRDefault="00EB31EB" w:rsidP="00B645BA">
      <w:pPr>
        <w:spacing w:after="0" w:line="240" w:lineRule="auto"/>
      </w:pPr>
      <w:r>
        <w:separator/>
      </w:r>
    </w:p>
  </w:endnote>
  <w:endnote w:type="continuationSeparator" w:id="0">
    <w:p w14:paraId="59446B4D" w14:textId="77777777" w:rsidR="00EB31EB" w:rsidRDefault="00EB31EB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F5689" w14:textId="77777777" w:rsidR="00EB31EB" w:rsidRDefault="00EB31EB" w:rsidP="00B645BA">
      <w:pPr>
        <w:spacing w:after="0" w:line="240" w:lineRule="auto"/>
      </w:pPr>
      <w:r>
        <w:separator/>
      </w:r>
    </w:p>
  </w:footnote>
  <w:footnote w:type="continuationSeparator" w:id="0">
    <w:p w14:paraId="357573CB" w14:textId="77777777" w:rsidR="00EB31EB" w:rsidRDefault="00EB31EB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92E77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1305CE94" wp14:editId="60D2AD33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67684526" w14:textId="77777777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93954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04E8"/>
    <w:rsid w:val="00007368"/>
    <w:rsid w:val="00015977"/>
    <w:rsid w:val="00033E66"/>
    <w:rsid w:val="000423EA"/>
    <w:rsid w:val="00092736"/>
    <w:rsid w:val="00093B1A"/>
    <w:rsid w:val="000B0DA1"/>
    <w:rsid w:val="000F50EE"/>
    <w:rsid w:val="00103C68"/>
    <w:rsid w:val="001276F8"/>
    <w:rsid w:val="00171DAA"/>
    <w:rsid w:val="00183848"/>
    <w:rsid w:val="001C15DA"/>
    <w:rsid w:val="00217415"/>
    <w:rsid w:val="00220054"/>
    <w:rsid w:val="002204E8"/>
    <w:rsid w:val="002233C5"/>
    <w:rsid w:val="00225500"/>
    <w:rsid w:val="002273FB"/>
    <w:rsid w:val="00233B81"/>
    <w:rsid w:val="002669F8"/>
    <w:rsid w:val="002E731D"/>
    <w:rsid w:val="00312B35"/>
    <w:rsid w:val="003241E1"/>
    <w:rsid w:val="00344EB7"/>
    <w:rsid w:val="00357030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F5393"/>
    <w:rsid w:val="00600460"/>
    <w:rsid w:val="00603129"/>
    <w:rsid w:val="00604091"/>
    <w:rsid w:val="0060700C"/>
    <w:rsid w:val="00611656"/>
    <w:rsid w:val="0067171D"/>
    <w:rsid w:val="00680009"/>
    <w:rsid w:val="006B6ADA"/>
    <w:rsid w:val="006E132E"/>
    <w:rsid w:val="006E1ABE"/>
    <w:rsid w:val="006E2CE1"/>
    <w:rsid w:val="006E4A2C"/>
    <w:rsid w:val="00710487"/>
    <w:rsid w:val="00720712"/>
    <w:rsid w:val="00743E8B"/>
    <w:rsid w:val="00772CA8"/>
    <w:rsid w:val="007B10DD"/>
    <w:rsid w:val="007D5B59"/>
    <w:rsid w:val="007E0CC7"/>
    <w:rsid w:val="00864952"/>
    <w:rsid w:val="0086760A"/>
    <w:rsid w:val="008A1440"/>
    <w:rsid w:val="008B37DD"/>
    <w:rsid w:val="0090472A"/>
    <w:rsid w:val="009174C0"/>
    <w:rsid w:val="00927ABF"/>
    <w:rsid w:val="00985F63"/>
    <w:rsid w:val="00A013AC"/>
    <w:rsid w:val="00A1315D"/>
    <w:rsid w:val="00A44FC3"/>
    <w:rsid w:val="00A74B6F"/>
    <w:rsid w:val="00A94080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428B2"/>
    <w:rsid w:val="00D526F5"/>
    <w:rsid w:val="00D64950"/>
    <w:rsid w:val="00D7215E"/>
    <w:rsid w:val="00D960A1"/>
    <w:rsid w:val="00DD3B89"/>
    <w:rsid w:val="00DF7266"/>
    <w:rsid w:val="00DF7427"/>
    <w:rsid w:val="00E04394"/>
    <w:rsid w:val="00E156DD"/>
    <w:rsid w:val="00EB31EB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  <w:rsid w:val="00FF6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9B44A5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9FA11-1CCE-4D09-96D4-137B088B8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Elham Elahifard</cp:lastModifiedBy>
  <cp:revision>8</cp:revision>
  <dcterms:created xsi:type="dcterms:W3CDTF">2023-06-21T08:37:00Z</dcterms:created>
  <dcterms:modified xsi:type="dcterms:W3CDTF">2023-09-09T20:22:00Z</dcterms:modified>
</cp:coreProperties>
</file>